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D3B13" w:rsidRPr="00413CFC" w:rsidRDefault="006D3B13" w:rsidP="006D3B13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6D3B13" w:rsidRPr="00EB6200" w:rsidRDefault="006D3B13" w:rsidP="006D3B1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6D3B13" w:rsidRPr="00EB6200" w:rsidRDefault="006D3B13" w:rsidP="006D3B1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6D3B13" w:rsidRPr="00EB6200" w:rsidRDefault="006D3B13" w:rsidP="006D3B1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6D3B13" w:rsidRPr="00EB6200" w:rsidRDefault="006D3B13" w:rsidP="006D3B13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6D3B13" w:rsidRPr="00EB6200" w:rsidRDefault="006D3B13" w:rsidP="006D3B1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6D3B13" w:rsidRPr="00EB6200" w:rsidRDefault="006D3B13" w:rsidP="006D3B13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6D3B13" w:rsidRPr="00EB6200" w:rsidRDefault="006D3B13" w:rsidP="006D3B13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6D3B13" w:rsidRPr="00EB6200" w:rsidRDefault="006D3B13" w:rsidP="006D3B13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6D3B13" w:rsidRPr="00EB6200" w:rsidRDefault="006D3B13" w:rsidP="006D3B13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6D3B13" w:rsidRPr="00413CFC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6D3B13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6D3B13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6D3B13" w:rsidRPr="00EB6200" w:rsidRDefault="006D3B13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6D3B13" w:rsidRPr="00EB6200" w:rsidRDefault="006D3B13" w:rsidP="006D3B13">
      <w:pPr>
        <w:rPr>
          <w:rFonts w:ascii="Times New Roman" w:hAnsi="Times New Roman" w:cs="Times New Roman"/>
          <w:sz w:val="20"/>
          <w:szCs w:val="24"/>
        </w:rPr>
        <w:sectPr w:rsidR="006D3B13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6D3B13" w:rsidRPr="00EB6200" w:rsidRDefault="006D3B13" w:rsidP="006D3B1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6D3B13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6D3B1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6D3B13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6D3B13" w:rsidRPr="00EB6200" w:rsidRDefault="00D646B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Group Ma</w:t>
            </w:r>
            <w:r w:rsidR="00E93CE6">
              <w:rPr>
                <w:rFonts w:ascii="Times New Roman" w:hAnsi="Times New Roman" w:cs="Angsana New"/>
                <w:sz w:val="20"/>
                <w:szCs w:val="25"/>
                <w:lang w:val="en-CA"/>
              </w:rPr>
              <w:t>i</w:t>
            </w: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ntenance</w:t>
            </w:r>
          </w:p>
        </w:tc>
      </w:tr>
      <w:tr w:rsidR="006D3B13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D3B13" w:rsidRPr="00EB6200" w:rsidRDefault="006D3B13" w:rsidP="006D3B13">
      <w:pPr>
        <w:rPr>
          <w:rFonts w:ascii="Times New Roman" w:hAnsi="Times New Roman" w:cs="Times New Roman"/>
          <w:sz w:val="20"/>
          <w:szCs w:val="20"/>
        </w:rPr>
      </w:pPr>
    </w:p>
    <w:p w:rsidR="006D3B13" w:rsidRPr="00EB6200" w:rsidRDefault="006D3B13" w:rsidP="006D3B13">
      <w:pPr>
        <w:rPr>
          <w:rFonts w:ascii="Times New Roman" w:hAnsi="Times New Roman" w:cs="Times New Roman"/>
          <w:sz w:val="20"/>
          <w:szCs w:val="20"/>
        </w:rPr>
      </w:pPr>
    </w:p>
    <w:p w:rsidR="006D3B13" w:rsidRPr="00EB6200" w:rsidRDefault="006D3B13" w:rsidP="006D3B13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6D3B13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6D3B13" w:rsidRPr="00EB6200" w:rsidTr="004A656B">
        <w:trPr>
          <w:trHeight w:val="446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6D3B13" w:rsidRPr="00EB6200" w:rsidTr="004A656B">
        <w:trPr>
          <w:trHeight w:val="446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3B13" w:rsidRPr="00EB6200" w:rsidTr="004A656B">
        <w:trPr>
          <w:trHeight w:val="409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3B13" w:rsidRPr="00EB6200" w:rsidTr="004A656B">
        <w:trPr>
          <w:trHeight w:val="409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3B13" w:rsidRPr="00EB6200" w:rsidTr="004A656B">
        <w:trPr>
          <w:trHeight w:val="409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D3B13" w:rsidRPr="00EB6200" w:rsidTr="004A656B">
        <w:trPr>
          <w:trHeight w:val="409"/>
        </w:trPr>
        <w:tc>
          <w:tcPr>
            <w:tcW w:w="908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6D3B13" w:rsidRPr="00EB6200" w:rsidRDefault="006D3B13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6D3B13" w:rsidRPr="00EB6200" w:rsidRDefault="006D3B13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D3B13" w:rsidRPr="00EB6200" w:rsidRDefault="006D3B13" w:rsidP="006D3B13">
      <w:pPr>
        <w:rPr>
          <w:rFonts w:ascii="Times New Roman" w:hAnsi="Times New Roman" w:cs="Times New Roman"/>
          <w:sz w:val="20"/>
          <w:szCs w:val="20"/>
        </w:rPr>
      </w:pPr>
    </w:p>
    <w:p w:rsidR="006D3B13" w:rsidRPr="00EB6200" w:rsidRDefault="006D3B13" w:rsidP="006D3B13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001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Maintenance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D646B5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3D5011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E93CE6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update and 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a group for the video live stream</w:t>
            </w:r>
            <w:r w:rsidR="00B17511">
              <w:rPr>
                <w:rFonts w:ascii="Times New Roman" w:hAnsi="Times New Roman" w:cs="Times New Roman"/>
                <w:sz w:val="20"/>
                <w:szCs w:val="20"/>
              </w:rPr>
              <w:t xml:space="preserve"> dashboard</w:t>
            </w:r>
            <w:r w:rsidR="00B175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and video demo dashboard</w:t>
            </w:r>
          </w:p>
          <w:p w:rsidR="00CA1369" w:rsidRPr="00EB6200" w:rsidRDefault="00CA1369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CF0B13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57F1773C" wp14:editId="65782C42">
            <wp:extent cx="3218181" cy="1800000"/>
            <wp:effectExtent l="0" t="0" r="127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1818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when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Group Ma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>in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tenance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E13A0F" w:rsidP="0015703E">
      <w:pPr>
        <w:rPr>
          <w:rFonts w:ascii="Times New Roman" w:hAnsi="Times New Roman" w:cs="Times New Roman"/>
          <w:sz w:val="14"/>
          <w:szCs w:val="14"/>
        </w:rPr>
      </w:pP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35FA81D2" wp14:editId="66531C2B">
            <wp:extent cx="5926455" cy="15246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52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AB106A" w:rsidRDefault="00AB106A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E53DD" w:rsidRPr="00EB6200" w:rsidRDefault="008E53DD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lastRenderedPageBreak/>
              <w:t>Data control</w:t>
            </w:r>
          </w:p>
          <w:p w:rsidR="00B8336E" w:rsidRPr="00EB6200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5"/>
        <w:gridCol w:w="1134"/>
        <w:gridCol w:w="1134"/>
        <w:gridCol w:w="1134"/>
        <w:gridCol w:w="1134"/>
        <w:gridCol w:w="3120"/>
      </w:tblGrid>
      <w:tr w:rsidR="00200C0C" w:rsidRPr="00EB6200" w:rsidTr="00A02BDD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No.</w:t>
            </w:r>
          </w:p>
        </w:tc>
        <w:tc>
          <w:tcPr>
            <w:tcW w:w="960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A02BDD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F625A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A02BDD">
        <w:trPr>
          <w:trHeight w:val="348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3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200C0C" w:rsidRPr="00EB6200" w:rsidTr="00A02BDD">
        <w:trPr>
          <w:trHeight w:val="356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Typ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rop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ow</w:t>
            </w:r>
            <w:r w:rsidR="00222E15" w:rsidRPr="00EB6200">
              <w:rPr>
                <w:rFonts w:ascii="Times New Roman" w:hAnsi="Times New Roman" w:cs="Times New Roman"/>
                <w:sz w:val="20"/>
                <w:szCs w:val="20"/>
              </w:rPr>
              <w:t>n B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ox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2153C8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 </w:t>
            </w:r>
          </w:p>
          <w:p w:rsidR="002153C8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</w:rPr>
              <w:t>All Groups</w:t>
            </w:r>
          </w:p>
          <w:p w:rsidR="00200C0C" w:rsidRPr="00EB6200" w:rsidRDefault="002153C8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</w:rPr>
              <w:t>Camera L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ive</w:t>
            </w:r>
          </w:p>
          <w:p w:rsidR="00200C0C" w:rsidRDefault="002153C8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- </w:t>
            </w:r>
            <w:r w:rsidR="00200C0C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Demo Video  </w:t>
            </w:r>
          </w:p>
          <w:p w:rsidR="00A02BDD" w:rsidRDefault="00A02BDD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fault Value</w:t>
            </w:r>
          </w:p>
          <w:p w:rsidR="00A02BDD" w:rsidRDefault="00A02BDD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ll Groups</w:t>
            </w:r>
          </w:p>
          <w:p w:rsidR="00A02BDD" w:rsidRPr="00EB6200" w:rsidRDefault="00A02BDD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A02BDD">
        <w:trPr>
          <w:trHeight w:val="356"/>
        </w:trPr>
        <w:tc>
          <w:tcPr>
            <w:tcW w:w="205" w:type="pct"/>
          </w:tcPr>
          <w:p w:rsidR="009B2F22" w:rsidRPr="00EB6200" w:rsidRDefault="009B2F22" w:rsidP="00A70519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9B2F22" w:rsidRDefault="009B2F22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222E15" w:rsidRPr="00A02BDD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Group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A02BDD"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A02BDD" w:rsidRPr="00EB6200" w:rsidRDefault="00A02BDD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A02BDD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7C66A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Group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A02BDD">
        <w:trPr>
          <w:trHeight w:val="356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Name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563" w:type="pct"/>
          </w:tcPr>
          <w:p w:rsidR="00200C0C" w:rsidRPr="00EB6200" w:rsidRDefault="00C120E6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8188A"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A02BDD">
        <w:trPr>
          <w:trHeight w:val="348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Group Type</w:t>
            </w:r>
          </w:p>
        </w:tc>
        <w:tc>
          <w:tcPr>
            <w:tcW w:w="568" w:type="pct"/>
          </w:tcPr>
          <w:p w:rsidR="00200C0C" w:rsidRPr="00EB6200" w:rsidRDefault="00200C0C" w:rsidP="00E93CE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teger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ox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0-1 </w:t>
            </w:r>
          </w:p>
          <w:p w:rsidR="00200C0C" w:rsidRPr="00EB6200" w:rsidRDefault="00200C0C" w:rsidP="00FC0F2E">
            <w:pPr>
              <w:rPr>
                <w:rFonts w:ascii="Times New Roman" w:hAnsi="Times New Roman" w:cs="Times New Roman"/>
                <w:sz w:val="20"/>
                <w:szCs w:val="20"/>
                <w:cs/>
              </w:rPr>
            </w:pPr>
          </w:p>
        </w:tc>
        <w:tc>
          <w:tcPr>
            <w:tcW w:w="1563" w:type="pct"/>
          </w:tcPr>
          <w:p w:rsidR="00D8188A" w:rsidRPr="00EB6200" w:rsidRDefault="00D8188A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200C0C" w:rsidRPr="00A02BDD" w:rsidRDefault="00200C0C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Camera Live </w:t>
            </w:r>
            <w:r w:rsidR="00D8188A" w:rsidRPr="00A02BD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8188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="00D8188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="00D8188A"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200C0C" w:rsidRPr="00A02BDD" w:rsidRDefault="00200C0C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Demo V</w:t>
            </w:r>
            <w:r w:rsidR="00D8188A" w:rsidRPr="00A02BDD">
              <w:rPr>
                <w:rFonts w:ascii="Times New Roman" w:hAnsi="Times New Roman" w:cs="Times New Roman"/>
                <w:sz w:val="18"/>
                <w:szCs w:val="18"/>
              </w:rPr>
              <w:t>ideo [</w:t>
            </w:r>
            <w:proofErr w:type="spellStart"/>
            <w:r w:rsidR="00D8188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="00D8188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</w:t>
            </w:r>
            <w:r w:rsidR="00222E15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1</w:t>
            </w:r>
            <w:r w:rsidR="00D8188A"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A02BDD" w:rsidRPr="00EB6200" w:rsidRDefault="00A02BDD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A02BDD">
        <w:trPr>
          <w:trHeight w:val="356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68" w:type="pct"/>
          </w:tcPr>
          <w:p w:rsidR="00200C0C" w:rsidRPr="00EB6200" w:rsidRDefault="00E93CE6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E93CE6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Default="00222E15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Editing Screen</w:t>
            </w:r>
          </w:p>
          <w:p w:rsidR="00A02BDD" w:rsidRPr="00EB6200" w:rsidRDefault="00A02BDD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A02BDD">
        <w:trPr>
          <w:trHeight w:val="356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E93CE6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E93CE6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Pr="00EB6200" w:rsidRDefault="00222E15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Deleting screen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A02BDD">
        <w:trPr>
          <w:trHeight w:val="356"/>
        </w:trPr>
        <w:tc>
          <w:tcPr>
            <w:tcW w:w="205" w:type="pct"/>
          </w:tcPr>
          <w:p w:rsidR="00200C0C" w:rsidRPr="00EB6200" w:rsidRDefault="00200C0C" w:rsidP="00A70519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tatus</w:t>
            </w:r>
          </w:p>
        </w:tc>
        <w:tc>
          <w:tcPr>
            <w:tcW w:w="568" w:type="pct"/>
          </w:tcPr>
          <w:p w:rsidR="00200C0C" w:rsidRPr="00EB6200" w:rsidRDefault="00E93CE6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E93CE6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D8188A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0-1</w:t>
            </w:r>
          </w:p>
        </w:tc>
        <w:tc>
          <w:tcPr>
            <w:tcW w:w="1563" w:type="pct"/>
          </w:tcPr>
          <w:p w:rsidR="00D8188A" w:rsidRPr="00EB6200" w:rsidRDefault="00D8188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8188A" w:rsidRPr="00EB6200" w:rsidRDefault="00D8188A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Inactivat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D8188A" w:rsidRDefault="00D8188A" w:rsidP="00A02BDD">
            <w:pPr>
              <w:pStyle w:val="ListParagraph"/>
              <w:numPr>
                <w:ilvl w:val="0"/>
                <w:numId w:val="22"/>
              </w:numPr>
              <w:ind w:left="228" w:hanging="209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Activat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="00A02BDD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A02BDD" w:rsidRPr="00A02BDD" w:rsidRDefault="00A02BDD" w:rsidP="00A02BDD">
            <w:pPr>
              <w:ind w:left="19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F46CF"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1D6C9762" wp14:editId="69F84472">
            <wp:extent cx="1355999" cy="252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5599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9234CA" w:rsidRPr="00EB6200" w:rsidRDefault="007202CE" w:rsidP="008F46CF">
      <w:pPr>
        <w:rPr>
          <w:rFonts w:ascii="Times New Roman" w:hAnsi="Times New Roman" w:cs="Times New Roman"/>
          <w:sz w:val="20"/>
          <w:szCs w:val="20"/>
        </w:rPr>
      </w:pP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7466ABF1" wp14:editId="21DF3749">
            <wp:extent cx="2438710" cy="18000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3871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02BDD" w:rsidRDefault="00A02BDD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02BDD" w:rsidRPr="00EB6200" w:rsidRDefault="00A02BDD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266341" w:rsidRPr="00EB6200" w:rsidTr="00902319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222E15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222E1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66341" w:rsidRPr="00EB6200" w:rsidTr="00902319">
        <w:trPr>
          <w:trHeight w:val="348"/>
        </w:trPr>
        <w:tc>
          <w:tcPr>
            <w:tcW w:w="216" w:type="pct"/>
          </w:tcPr>
          <w:p w:rsidR="00266341" w:rsidRPr="00EB6200" w:rsidRDefault="00266341" w:rsidP="00A70519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3E7436" w:rsidRDefault="00266341" w:rsidP="00222E1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Group Nam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266341" w:rsidRPr="00EB6200" w:rsidRDefault="00902319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A70519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902319" w:rsidRDefault="00266341" w:rsidP="00222E15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Group Typ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007796" w:rsidRPr="00EB6200" w:rsidRDefault="00007796" w:rsidP="0026634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266341" w:rsidRPr="00EB6200" w:rsidRDefault="00266341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Camera Liv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266341" w:rsidRDefault="00266341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Demo Video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A02BDD" w:rsidRDefault="00A02BDD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 w:rsidR="00E93CE6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A02BDD" w:rsidRPr="00A02BDD" w:rsidRDefault="00A02BDD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Camera Live</w:t>
            </w:r>
          </w:p>
          <w:p w:rsidR="00A02BDD" w:rsidRDefault="00A02BDD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02BDD" w:rsidRDefault="00A02BDD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02BDD" w:rsidRPr="00EB6200" w:rsidRDefault="00A02BDD" w:rsidP="0026634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A70519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66341" w:rsidRDefault="00266341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A02BDD" w:rsidRPr="00EB6200" w:rsidRDefault="00A02BDD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902319">
        <w:trPr>
          <w:trHeight w:val="356"/>
        </w:trPr>
        <w:tc>
          <w:tcPr>
            <w:tcW w:w="216" w:type="pct"/>
          </w:tcPr>
          <w:p w:rsidR="00266341" w:rsidRPr="00EB6200" w:rsidRDefault="00266341" w:rsidP="00A70519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Add Group</w:t>
            </w:r>
          </w:p>
        </w:tc>
        <w:tc>
          <w:tcPr>
            <w:tcW w:w="576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7719B7" w:rsidRDefault="00E93CE6" w:rsidP="007719B7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CF0B13" w:rsidRPr="00A02BDD" w:rsidRDefault="00CF0B13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E93CE6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266341" w:rsidRDefault="00266341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uplicate </w:t>
            </w:r>
            <w:r w:rsidR="00A02BDD">
              <w:rPr>
                <w:rFonts w:ascii="Times New Roman" w:hAnsi="Times New Roman" w:cs="Times New Roman"/>
                <w:sz w:val="18"/>
                <w:szCs w:val="18"/>
              </w:rPr>
              <w:t xml:space="preserve">valu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Name</w:t>
            </w:r>
            <w:proofErr w:type="spellEnd"/>
            <w:r w:rsidR="00902319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="00902319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F325F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True</w:t>
            </w:r>
          </w:p>
          <w:p w:rsidR="00FA520D" w:rsidRDefault="00FA520D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When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23BB82BF" wp14:editId="6B93ABF5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Pr="00EB6200" w:rsidRDefault="00B80F7D" w:rsidP="00007796">
      <w:pPr>
        <w:rPr>
          <w:rFonts w:ascii="Times New Roman" w:hAnsi="Times New Roman" w:cs="Times New Roman"/>
          <w:sz w:val="20"/>
          <w:szCs w:val="20"/>
        </w:rPr>
      </w:pP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1B38B64A" wp14:editId="69B5F817">
            <wp:extent cx="2460326" cy="18000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032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A4376C" w:rsidRPr="00EB6200" w:rsidRDefault="00A4376C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Data control</w:t>
      </w:r>
    </w:p>
    <w:p w:rsidR="00B8336E" w:rsidRPr="00EB6200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266"/>
        <w:gridCol w:w="3293"/>
      </w:tblGrid>
      <w:tr w:rsidR="00007796" w:rsidRPr="00EB6200" w:rsidTr="00EE22CC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670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743" w:type="pct"/>
            <w:shd w:val="clear" w:color="auto" w:fill="D9D9D9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007796" w:rsidRPr="00EB6200" w:rsidTr="008D3D02">
        <w:trPr>
          <w:trHeight w:val="364"/>
        </w:trPr>
        <w:tc>
          <w:tcPr>
            <w:tcW w:w="5000" w:type="pct"/>
            <w:gridSpan w:val="7"/>
          </w:tcPr>
          <w:p w:rsidR="00007796" w:rsidRPr="00EB6200" w:rsidRDefault="00007796" w:rsidP="0069272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="00692725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007796" w:rsidRPr="00EB6200" w:rsidTr="00EE22CC">
        <w:trPr>
          <w:trHeight w:val="348"/>
        </w:trPr>
        <w:tc>
          <w:tcPr>
            <w:tcW w:w="216" w:type="pct"/>
          </w:tcPr>
          <w:p w:rsidR="00007796" w:rsidRPr="00EB6200" w:rsidRDefault="00007796" w:rsidP="00A70519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22CC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Group Name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743" w:type="pct"/>
          </w:tcPr>
          <w:p w:rsidR="00007796" w:rsidRPr="00EB6200" w:rsidRDefault="00902319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Nam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</w:tc>
      </w:tr>
      <w:tr w:rsidR="00007796" w:rsidRPr="00EB6200" w:rsidTr="00EE22CC">
        <w:trPr>
          <w:trHeight w:val="356"/>
        </w:trPr>
        <w:tc>
          <w:tcPr>
            <w:tcW w:w="216" w:type="pct"/>
          </w:tcPr>
          <w:p w:rsidR="00007796" w:rsidRPr="00EB6200" w:rsidRDefault="00007796" w:rsidP="00A70519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22CC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Group Type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Radio Button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A02BDD" w:rsidRPr="00EB6200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A02BDD" w:rsidRPr="00EB6200" w:rsidRDefault="00A02BDD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Camera Liv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A02BDD" w:rsidRDefault="00A02BDD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Demo Video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1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007796" w:rsidRDefault="00007796" w:rsidP="008D3D0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ault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 xml:space="preserve">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A02BDD" w:rsidRPr="00A02BDD" w:rsidRDefault="00A02BDD" w:rsidP="008D3D0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A02BDD" w:rsidRPr="00EB6200" w:rsidRDefault="00A02BDD" w:rsidP="008D3D0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7796" w:rsidRPr="00EB6200" w:rsidTr="00EE22CC">
        <w:trPr>
          <w:trHeight w:val="356"/>
        </w:trPr>
        <w:tc>
          <w:tcPr>
            <w:tcW w:w="216" w:type="pct"/>
          </w:tcPr>
          <w:p w:rsidR="00007796" w:rsidRPr="00EB6200" w:rsidRDefault="00007796" w:rsidP="00A70519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A02BDD" w:rsidRDefault="00A02BDD" w:rsidP="003E337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007796" w:rsidRDefault="00007796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3E337E">
              <w:rPr>
                <w:rFonts w:ascii="Times New Roman" w:hAnsi="Times New Roman" w:cs="Times New Roman"/>
                <w:sz w:val="18"/>
                <w:szCs w:val="18"/>
              </w:rPr>
              <w:t>Updating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Screen </w:t>
            </w:r>
          </w:p>
          <w:p w:rsidR="00A02BDD" w:rsidRPr="00EB6200" w:rsidRDefault="00A02BDD" w:rsidP="003E337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07796" w:rsidRPr="00EB6200" w:rsidTr="00EE22CC">
        <w:trPr>
          <w:trHeight w:val="356"/>
        </w:trPr>
        <w:tc>
          <w:tcPr>
            <w:tcW w:w="216" w:type="pct"/>
          </w:tcPr>
          <w:p w:rsidR="00007796" w:rsidRPr="00EB6200" w:rsidRDefault="00007796" w:rsidP="00A70519">
            <w:pPr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007796" w:rsidRPr="00EB6200" w:rsidRDefault="003E337E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</w:t>
            </w:r>
            <w:r w:rsidR="00007796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Group</w:t>
            </w:r>
          </w:p>
        </w:tc>
        <w:tc>
          <w:tcPr>
            <w:tcW w:w="576" w:type="pct"/>
          </w:tcPr>
          <w:p w:rsidR="00007796" w:rsidRPr="00EB6200" w:rsidRDefault="00007796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0" w:type="pct"/>
          </w:tcPr>
          <w:p w:rsidR="00007796" w:rsidRPr="00EB6200" w:rsidRDefault="00007796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43" w:type="pct"/>
          </w:tcPr>
          <w:p w:rsidR="00A4376C" w:rsidRDefault="00E93CE6" w:rsidP="00A4376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80845" w:rsidRDefault="00080845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E93CE6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007796" w:rsidRPr="00A02BDD" w:rsidRDefault="00007796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EE22CC">
              <w:rPr>
                <w:rFonts w:ascii="Times New Roman" w:hAnsi="Times New Roman" w:cs="Times New Roman"/>
                <w:sz w:val="18"/>
                <w:szCs w:val="18"/>
              </w:rPr>
              <w:t xml:space="preserve">Duplicate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Name</w:t>
            </w:r>
            <w:proofErr w:type="spellEnd"/>
            <w:r w:rsidR="00EE22C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="00EE22C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Typ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3E7436" w:rsidRDefault="003E7436" w:rsidP="008D3D02">
            <w:pPr>
              <w:rPr>
                <w:rFonts w:ascii="Times New Roman" w:hAnsi="Times New Roman" w:cstheme="minorBidi"/>
                <w:sz w:val="18"/>
                <w:szCs w:val="18"/>
              </w:rPr>
            </w:pPr>
          </w:p>
          <w:p w:rsidR="003E7436" w:rsidRPr="00EB6200" w:rsidRDefault="003E7436" w:rsidP="003E7436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3E7436" w:rsidRDefault="003E7436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Update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F325F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where </w:t>
            </w:r>
            <w:r w:rsidRPr="003E743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[</w:t>
            </w:r>
            <w:proofErr w:type="spellStart"/>
            <w:r w:rsidRPr="003E7436">
              <w:rPr>
                <w:rFonts w:ascii="Times New Roman" w:hAnsi="Times New Roman" w:cs="Times New Roman"/>
                <w:i/>
                <w:iCs/>
                <w:color w:val="FFC000"/>
                <w:sz w:val="18"/>
                <w:szCs w:val="18"/>
              </w:rPr>
              <w:t>Group.GroupID</w:t>
            </w:r>
            <w:proofErr w:type="spellEnd"/>
            <w:r w:rsidRPr="003E7436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]</w:t>
            </w:r>
            <w:r w:rsidRPr="003E743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FA520D" w:rsidRDefault="00FA520D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Upd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3E7436" w:rsidRDefault="00FA520D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Upd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</w:t>
            </w:r>
            <w:r w:rsidRPr="00C120E6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:mm:ss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A02BDD" w:rsidRPr="00A02BDD" w:rsidRDefault="00A02BDD" w:rsidP="00A02BDD">
            <w:pPr>
              <w:rPr>
                <w:rFonts w:ascii="Times New Roman" w:hAnsi="Times New Roman" w:cs="Times New Roman"/>
                <w:sz w:val="18"/>
                <w:szCs w:val="18"/>
                <w:rtl/>
                <w:cs/>
              </w:rPr>
            </w:pPr>
          </w:p>
        </w:tc>
      </w:tr>
    </w:tbl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0F98C6D9" wp14:editId="73112DB9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EB6200" w:rsidRDefault="00692725" w:rsidP="00B8336E">
      <w:pPr>
        <w:pStyle w:val="Heading2"/>
        <w:numPr>
          <w:ilvl w:val="0"/>
          <w:numId w:val="0"/>
        </w:numPr>
        <w:ind w:left="426"/>
      </w:pPr>
      <w:r w:rsidRPr="00EB6200">
        <w:rPr>
          <w:noProof/>
          <w:lang w:val="en-CA" w:eastAsia="en-CA"/>
        </w:rPr>
        <w:drawing>
          <wp:inline distT="0" distB="0" distL="0" distR="0" wp14:anchorId="75140991" wp14:editId="1CBFE727">
            <wp:extent cx="2944391" cy="1440000"/>
            <wp:effectExtent l="0" t="0" r="889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44391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2"/>
        <w:gridCol w:w="2837"/>
      </w:tblGrid>
      <w:tr w:rsidR="00EB6200" w:rsidRPr="00EB6200" w:rsidTr="008D3D02">
        <w:trPr>
          <w:trHeight w:val="171"/>
          <w:tblHeader/>
        </w:trPr>
        <w:tc>
          <w:tcPr>
            <w:tcW w:w="212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98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91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55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00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2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17" w:type="pct"/>
            <w:shd w:val="clear" w:color="auto" w:fill="D9D9D9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8D3D02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69272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8D3D02">
        <w:trPr>
          <w:trHeight w:val="348"/>
        </w:trPr>
        <w:tc>
          <w:tcPr>
            <w:tcW w:w="212" w:type="pct"/>
          </w:tcPr>
          <w:p w:rsidR="00692725" w:rsidRPr="00EB6200" w:rsidRDefault="00692725" w:rsidP="00A70519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91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55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00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7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pct"/>
          </w:tcPr>
          <w:p w:rsidR="00A02BDD" w:rsidRPr="00A02BDD" w:rsidRDefault="00A02BDD" w:rsidP="008D3D0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692725" w:rsidRPr="00A02BDD" w:rsidRDefault="00692725" w:rsidP="00A02BD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A02BDD" w:rsidRPr="00A02BDD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A02BDD" w:rsidRPr="00EB6200" w:rsidRDefault="00A02BDD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200" w:rsidRPr="00EB6200" w:rsidTr="008D3D02">
        <w:trPr>
          <w:trHeight w:val="356"/>
        </w:trPr>
        <w:tc>
          <w:tcPr>
            <w:tcW w:w="212" w:type="pct"/>
          </w:tcPr>
          <w:p w:rsidR="00692725" w:rsidRPr="00EB6200" w:rsidRDefault="00692725" w:rsidP="00A70519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98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 Group</w:t>
            </w:r>
          </w:p>
        </w:tc>
        <w:tc>
          <w:tcPr>
            <w:tcW w:w="591" w:type="pct"/>
          </w:tcPr>
          <w:p w:rsidR="00692725" w:rsidRPr="00EB6200" w:rsidRDefault="00692725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55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00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7" w:type="pct"/>
          </w:tcPr>
          <w:p w:rsidR="00692725" w:rsidRPr="00EB6200" w:rsidRDefault="00692725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17" w:type="pct"/>
          </w:tcPr>
          <w:p w:rsidR="007953B0" w:rsidRPr="00EB6200" w:rsidRDefault="00E93CE6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onstrain</w:t>
            </w:r>
            <w:r w:rsidR="007953B0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Default="007953B0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3E337E" w:rsidRPr="00EB6200" w:rsidRDefault="003E337E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27AFA" w:rsidRPr="00A02BDD" w:rsidRDefault="00692725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Camera</w:t>
            </w: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where  </w:t>
            </w:r>
            <w:r w:rsidR="00827AFA" w:rsidRPr="00A02BD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gramEnd"/>
            <w:r w:rsidR="00827AF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Camera. </w:t>
            </w:r>
            <w:proofErr w:type="spellStart"/>
            <w:r w:rsidR="00827AF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ID</w:t>
            </w:r>
            <w:proofErr w:type="spellEnd"/>
            <w:r w:rsidR="00827AFA" w:rsidRPr="00A02BDD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827AFA"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ID</w:t>
            </w:r>
            <w:proofErr w:type="spellEnd"/>
            <w:r w:rsidR="00827AFA"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827AFA" w:rsidRPr="00A02BDD" w:rsidRDefault="00827AFA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proofErr w:type="spellEnd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gramEnd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Camera. 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ID</w:t>
            </w:r>
            <w:proofErr w:type="spellEnd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ID</w:t>
            </w:r>
            <w:proofErr w:type="spellEnd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692725" w:rsidRPr="00A02BDD" w:rsidRDefault="00692725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</w:t>
            </w:r>
            <w:r w:rsidRPr="00A02BDD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Pr="00A02BD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ID</w:t>
            </w:r>
            <w:proofErr w:type="spellEnd"/>
            <w:r w:rsidRPr="00A02BDD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3E337E" w:rsidRPr="00EB6200" w:rsidRDefault="003E337E" w:rsidP="003E337E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FA520D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e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BF1817" w:rsidRPr="004131A8" w:rsidRDefault="00BF1817" w:rsidP="00BF1817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>
        <w:rPr>
          <w:rFonts w:ascii="Times New Roman" w:hAnsi="Times New Roman" w:cs="Times New Roman"/>
          <w:sz w:val="20"/>
          <w:szCs w:val="20"/>
        </w:rPr>
        <w:t>Activate</w:t>
      </w:r>
      <w:r w:rsidR="001526A1">
        <w:rPr>
          <w:rFonts w:ascii="Times New Roman" w:hAnsi="Times New Roman" w:cs="Times New Roman"/>
          <w:sz w:val="20"/>
          <w:szCs w:val="20"/>
        </w:rPr>
        <w:t>/Inactivate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E93CE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EA271F">
        <w:rPr>
          <w:noProof/>
          <w:lang w:val="en-CA" w:eastAsia="en-CA"/>
        </w:rPr>
        <w:drawing>
          <wp:inline distT="0" distB="0" distL="0" distR="0" wp14:anchorId="3DF4E964" wp14:editId="77AA6D01">
            <wp:extent cx="562604" cy="252000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604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F1817" w:rsidRPr="000B44D8" w:rsidRDefault="00BF1817" w:rsidP="00BF1817">
      <w:pPr>
        <w:rPr>
          <w:rFonts w:ascii="Times New Roman" w:hAnsi="Times New Roman" w:cstheme="minorBidi"/>
          <w:b/>
          <w:bCs/>
          <w:sz w:val="20"/>
          <w:szCs w:val="20"/>
          <w:u w:val="single"/>
          <w:cs/>
        </w:rPr>
      </w:pP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F1817" w:rsidRPr="00EB6200" w:rsidRDefault="004427D2" w:rsidP="004427D2">
      <w:pPr>
        <w:pStyle w:val="Heading2"/>
        <w:numPr>
          <w:ilvl w:val="0"/>
          <w:numId w:val="0"/>
        </w:numPr>
        <w:ind w:left="426" w:hanging="426"/>
      </w:pPr>
      <w:r>
        <w:rPr>
          <w:noProof/>
          <w:lang w:val="en-CA" w:eastAsia="en-CA"/>
        </w:rPr>
        <w:drawing>
          <wp:inline distT="0" distB="0" distL="0" distR="0" wp14:anchorId="6024AABC" wp14:editId="79B6D35F">
            <wp:extent cx="3380014" cy="1461083"/>
            <wp:effectExtent l="0" t="0" r="0" b="635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78858" cy="1460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1817" w:rsidRPr="00EB6200" w:rsidRDefault="00BF1817" w:rsidP="00BF1817">
      <w:pPr>
        <w:rPr>
          <w:rFonts w:ascii="Times New Roman" w:hAnsi="Times New Roman" w:cs="Times New Roman"/>
          <w:sz w:val="20"/>
          <w:szCs w:val="20"/>
        </w:rPr>
      </w:pPr>
    </w:p>
    <w:p w:rsidR="00BF1817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F1817" w:rsidRPr="00EB6200" w:rsidRDefault="00BF1817" w:rsidP="00BF1817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000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101"/>
        <w:gridCol w:w="1088"/>
        <w:gridCol w:w="1209"/>
        <w:gridCol w:w="1081"/>
        <w:gridCol w:w="1721"/>
        <w:gridCol w:w="2838"/>
      </w:tblGrid>
      <w:tr w:rsidR="00BF1817" w:rsidRPr="00EB6200" w:rsidTr="0085497F">
        <w:trPr>
          <w:trHeight w:val="171"/>
          <w:tblHeader/>
        </w:trPr>
        <w:tc>
          <w:tcPr>
            <w:tcW w:w="21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583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76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640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7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911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02" w:type="pct"/>
            <w:shd w:val="clear" w:color="auto" w:fill="D9D9D9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BF1817" w:rsidRPr="00EB6200" w:rsidTr="008D3D02">
        <w:trPr>
          <w:trHeight w:val="364"/>
        </w:trPr>
        <w:tc>
          <w:tcPr>
            <w:tcW w:w="5000" w:type="pct"/>
            <w:gridSpan w:val="7"/>
          </w:tcPr>
          <w:p w:rsidR="00BF1817" w:rsidRPr="00EB6200" w:rsidRDefault="00BF1817" w:rsidP="001526A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Group Maintenance [</w:t>
            </w:r>
            <w:r w:rsidR="001526A1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F1817" w:rsidRPr="00EB6200" w:rsidTr="0085497F">
        <w:trPr>
          <w:trHeight w:val="348"/>
        </w:trPr>
        <w:tc>
          <w:tcPr>
            <w:tcW w:w="216" w:type="pct"/>
          </w:tcPr>
          <w:p w:rsidR="00BF1817" w:rsidRPr="00EB6200" w:rsidRDefault="00BF1817" w:rsidP="00A7051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160EBB" w:rsidRPr="00A02BDD" w:rsidRDefault="00160EBB" w:rsidP="00160EBB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BF1817" w:rsidRPr="00160EBB" w:rsidRDefault="00BF1817" w:rsidP="00160E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160EBB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160EBB" w:rsidRPr="00160EBB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160EBB" w:rsidRPr="00EB6200" w:rsidRDefault="00160EBB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F1817" w:rsidRPr="00EB6200" w:rsidTr="0085497F">
        <w:trPr>
          <w:trHeight w:val="356"/>
        </w:trPr>
        <w:tc>
          <w:tcPr>
            <w:tcW w:w="216" w:type="pct"/>
          </w:tcPr>
          <w:p w:rsidR="00BF1817" w:rsidRPr="00EB6200" w:rsidRDefault="00BF1817" w:rsidP="00A7051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BF1817" w:rsidRPr="00EB6200" w:rsidRDefault="0085497F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activate</w:t>
            </w:r>
          </w:p>
        </w:tc>
        <w:tc>
          <w:tcPr>
            <w:tcW w:w="576" w:type="pct"/>
          </w:tcPr>
          <w:p w:rsidR="00BF1817" w:rsidRPr="00EB6200" w:rsidRDefault="00BF1817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BF1817" w:rsidRPr="00A4376C" w:rsidRDefault="00E93CE6" w:rsidP="008D3D0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F1817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BF1817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BF1817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BF1817" w:rsidRPr="00160EBB" w:rsidRDefault="00BF1817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160EB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160EB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</w:t>
            </w:r>
            <w:r w:rsidR="0085497F" w:rsidRPr="00160EB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up.IsActivate</w:t>
            </w:r>
            <w:proofErr w:type="spellEnd"/>
            <w:r w:rsidRPr="00160EB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85497F" w:rsidRPr="00160EBB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  <w:r w:rsidRPr="00160EBB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BF1817" w:rsidRPr="00EB6200" w:rsidRDefault="00BF1817" w:rsidP="008D3D02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BF1817" w:rsidRPr="00EB6200" w:rsidRDefault="00BF1817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5497F" w:rsidRPr="00EB6200" w:rsidTr="0085497F">
        <w:trPr>
          <w:trHeight w:val="356"/>
        </w:trPr>
        <w:tc>
          <w:tcPr>
            <w:tcW w:w="216" w:type="pct"/>
          </w:tcPr>
          <w:p w:rsidR="0085497F" w:rsidRPr="00EB6200" w:rsidRDefault="0085497F" w:rsidP="00A70519">
            <w:pPr>
              <w:numPr>
                <w:ilvl w:val="0"/>
                <w:numId w:val="2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83" w:type="pct"/>
          </w:tcPr>
          <w:p w:rsidR="0085497F" w:rsidRDefault="0085497F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ctivate</w:t>
            </w:r>
          </w:p>
        </w:tc>
        <w:tc>
          <w:tcPr>
            <w:tcW w:w="576" w:type="pct"/>
          </w:tcPr>
          <w:p w:rsidR="0085497F" w:rsidRPr="00EB6200" w:rsidRDefault="0085497F" w:rsidP="008D3D0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640" w:type="pct"/>
          </w:tcPr>
          <w:p w:rsidR="0085497F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72" w:type="pct"/>
          </w:tcPr>
          <w:p w:rsidR="0085497F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11" w:type="pct"/>
          </w:tcPr>
          <w:p w:rsidR="0085497F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02" w:type="pct"/>
          </w:tcPr>
          <w:p w:rsidR="0085497F" w:rsidRPr="00EB6200" w:rsidRDefault="00E93CE6" w:rsidP="0085497F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Con</w:t>
            </w:r>
            <w:bookmarkStart w:id="9" w:name="_GoBack"/>
            <w:bookmarkEnd w:id="9"/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train:</w:t>
            </w:r>
          </w:p>
          <w:p w:rsidR="0085497F" w:rsidRDefault="0085497F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  <w:p w:rsidR="0085497F" w:rsidRPr="00EB6200" w:rsidRDefault="0085497F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5497F" w:rsidRPr="00EB6200" w:rsidRDefault="0085497F" w:rsidP="0085497F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Inactivate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85497F" w:rsidRPr="00160EBB" w:rsidRDefault="0085497F" w:rsidP="00A7051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160EB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Pr="00160EBB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IsActivate</w:t>
            </w:r>
            <w:proofErr w:type="spellEnd"/>
            <w:r w:rsidRPr="00160EBB">
              <w:rPr>
                <w:rFonts w:ascii="Times New Roman" w:hAnsi="Times New Roman" w:cs="Times New Roman"/>
                <w:sz w:val="18"/>
                <w:szCs w:val="18"/>
              </w:rPr>
              <w:t xml:space="preserve">]=True  </w:t>
            </w:r>
          </w:p>
          <w:p w:rsidR="0085497F" w:rsidRPr="00EB6200" w:rsidRDefault="0085497F" w:rsidP="0085497F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85497F" w:rsidRPr="00EB6200" w:rsidRDefault="0085497F" w:rsidP="0085497F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85497F" w:rsidRPr="00EB6200" w:rsidRDefault="0085497F" w:rsidP="0085497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 the popup and refresh the screen</w:t>
            </w:r>
          </w:p>
          <w:p w:rsidR="0085497F" w:rsidRPr="00EB6200" w:rsidRDefault="0085497F" w:rsidP="008D3D02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</w:tr>
    </w:tbl>
    <w:p w:rsidR="00BF1817" w:rsidRPr="00EB6200" w:rsidRDefault="00BF1817" w:rsidP="00692725">
      <w:pPr>
        <w:rPr>
          <w:rFonts w:ascii="Times New Roman" w:hAnsi="Times New Roman" w:cs="Times New Roman"/>
          <w:sz w:val="20"/>
          <w:szCs w:val="20"/>
        </w:rPr>
      </w:pPr>
    </w:p>
    <w:sectPr w:rsidR="00BF1817" w:rsidRPr="00EB6200" w:rsidSect="00E542BE">
      <w:headerReference w:type="default" r:id="rId27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38D3" w:rsidRDefault="001A38D3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1A38D3" w:rsidRDefault="001A38D3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CE6" w:rsidRDefault="00E93CE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D3B13" w:rsidRPr="00283659" w:rsidRDefault="006D3B13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6D3B13" w:rsidRPr="000427D3" w:rsidRDefault="006D3B13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E93CE6">
      <w:rPr>
        <w:rFonts w:ascii="Angsana New" w:hAnsi="Angsana New" w:cs="Angsana New"/>
        <w:noProof/>
      </w:rPr>
      <w:t>4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CE6" w:rsidRDefault="00E93CE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2E15" w:rsidRPr="00283659" w:rsidRDefault="00222E15" w:rsidP="008E6275">
    <w:pPr>
      <w:pStyle w:val="Header"/>
      <w:rPr>
        <w:rFonts w:ascii="Angsana New" w:hAnsi="Angsana New" w:cs="Angsana New"/>
        <w:sz w:val="20"/>
        <w:szCs w:val="20"/>
      </w:rPr>
    </w:pPr>
  </w:p>
  <w:p w:rsidR="00222E15" w:rsidRPr="000427D3" w:rsidRDefault="00222E15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38D3" w:rsidRDefault="001A38D3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1A38D3" w:rsidRDefault="001A38D3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CE6" w:rsidRDefault="00E93CE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6D3B13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6D3B13" w:rsidRPr="00316AF4" w:rsidRDefault="00E93CE6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6D3B13" w:rsidRPr="00F952A6" w:rsidRDefault="006D3B13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6D3B13" w:rsidRPr="00BC5577" w:rsidRDefault="006D3B13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6D3B13" w:rsidRPr="00283659" w:rsidRDefault="006D3B13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3CE6" w:rsidRDefault="00E93CE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222E15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222E15" w:rsidRPr="00316AF4" w:rsidRDefault="00222E15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222E15" w:rsidRPr="00F952A6" w:rsidRDefault="00222E15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222E15" w:rsidRPr="009B47CE" w:rsidRDefault="00222E15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222E15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222E15" w:rsidRPr="00316AF4" w:rsidRDefault="00E93CE6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222E15" w:rsidRPr="00F952A6" w:rsidRDefault="00222E15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F0257D" w:rsidRDefault="00222E15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222E15" w:rsidRPr="00BC5577" w:rsidRDefault="00222E15" w:rsidP="004F1CB1">
          <w:pPr>
            <w:jc w:val="center"/>
          </w:pPr>
        </w:p>
      </w:tc>
    </w:tr>
  </w:tbl>
  <w:p w:rsidR="00222E15" w:rsidRPr="008D71F3" w:rsidRDefault="00222E1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7E013AA"/>
    <w:multiLevelType w:val="hybridMultilevel"/>
    <w:tmpl w:val="31A870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8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9"/>
  </w:num>
  <w:num w:numId="15">
    <w:abstractNumId w:val="17"/>
  </w:num>
  <w:num w:numId="16">
    <w:abstractNumId w:val="14"/>
  </w:num>
  <w:num w:numId="17">
    <w:abstractNumId w:val="18"/>
  </w:num>
  <w:num w:numId="18">
    <w:abstractNumId w:val="21"/>
  </w:num>
  <w:num w:numId="19">
    <w:abstractNumId w:val="13"/>
  </w:num>
  <w:num w:numId="20">
    <w:abstractNumId w:val="10"/>
  </w:num>
  <w:num w:numId="21">
    <w:abstractNumId w:val="15"/>
  </w:num>
  <w:num w:numId="22">
    <w:abstractNumId w:val="16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LI0MjW2NDI3NrVQ0lEKTi0uzszPAykwrAUAYb5NTC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FB1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B1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0EBB"/>
    <w:rsid w:val="0016152E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8D3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1077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990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13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9B7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BE6"/>
    <w:rsid w:val="008A023D"/>
    <w:rsid w:val="008A36A5"/>
    <w:rsid w:val="008A382C"/>
    <w:rsid w:val="008A41D5"/>
    <w:rsid w:val="008A4669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BDD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76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519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46B5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77E2A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3CE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41894"/>
    <w:rsid w:val="00F42A2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Relationship Id="rId27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648EF9-F3CD-455A-9B2C-690BE9F220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4744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15</cp:revision>
  <cp:lastPrinted>2018-04-17T09:38:00Z</cp:lastPrinted>
  <dcterms:created xsi:type="dcterms:W3CDTF">2021-10-19T13:01:00Z</dcterms:created>
  <dcterms:modified xsi:type="dcterms:W3CDTF">2021-10-29T12:12:00Z</dcterms:modified>
</cp:coreProperties>
</file>